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F6D628" w14:textId="36410850" w:rsidR="002F03A4" w:rsidRDefault="002F03A4"/>
    <w:p w14:paraId="1D5E4128" w14:textId="43F65560" w:rsidR="00CE33A4" w:rsidRDefault="00CE33A4" w:rsidP="00045D3F">
      <w:pPr>
        <w:pStyle w:val="1"/>
        <w:jc w:val="center"/>
      </w:pPr>
      <w:r>
        <w:rPr>
          <w:noProof/>
        </w:rPr>
        <w:drawing>
          <wp:inline distT="0" distB="0" distL="0" distR="0" wp14:anchorId="5C362668" wp14:editId="246C3827">
            <wp:extent cx="3486336" cy="623127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389" cy="64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8B2D6" w14:textId="3521AA6A" w:rsidR="002F03A4" w:rsidRDefault="002F03A4"/>
    <w:p w14:paraId="5C6DFC17" w14:textId="022929CB" w:rsidR="002F03A4" w:rsidRPr="00FE4A0A" w:rsidRDefault="00635CC1" w:rsidP="002F03A4">
      <w:pPr>
        <w:jc w:val="center"/>
        <w:rPr>
          <w:rFonts w:asciiTheme="minorEastAsia" w:hAnsiTheme="minorEastAsia"/>
          <w:b/>
          <w:sz w:val="32"/>
        </w:rPr>
      </w:pPr>
      <w:r w:rsidRPr="00FE4A0A">
        <w:rPr>
          <w:rFonts w:asciiTheme="minorEastAsia" w:hAnsiTheme="minorEastAsia" w:hint="eastAsia"/>
          <w:b/>
          <w:sz w:val="32"/>
        </w:rPr>
        <w:t>賛助</w:t>
      </w:r>
      <w:r w:rsidR="000315E5" w:rsidRPr="00FE4A0A">
        <w:rPr>
          <w:rFonts w:asciiTheme="minorEastAsia" w:hAnsiTheme="minorEastAsia" w:hint="eastAsia"/>
          <w:b/>
          <w:sz w:val="32"/>
        </w:rPr>
        <w:t>会員</w:t>
      </w:r>
      <w:r w:rsidR="002F03A4" w:rsidRPr="00FE4A0A">
        <w:rPr>
          <w:rFonts w:asciiTheme="minorEastAsia" w:hAnsiTheme="minorEastAsia" w:hint="eastAsia"/>
          <w:b/>
          <w:sz w:val="32"/>
        </w:rPr>
        <w:t>推薦状</w:t>
      </w:r>
    </w:p>
    <w:p w14:paraId="31A13C11" w14:textId="77777777" w:rsidR="00045D3F" w:rsidRPr="000315E5" w:rsidRDefault="00045D3F" w:rsidP="002F03A4">
      <w:pPr>
        <w:jc w:val="right"/>
        <w:rPr>
          <w:rFonts w:asciiTheme="minorEastAsia" w:hAnsiTheme="minorEastAsia"/>
        </w:rPr>
      </w:pPr>
    </w:p>
    <w:p w14:paraId="481EE077" w14:textId="1C8FD84A" w:rsidR="002F03A4" w:rsidRPr="000315E5" w:rsidRDefault="002F03A4" w:rsidP="002F03A4">
      <w:pPr>
        <w:jc w:val="right"/>
        <w:rPr>
          <w:rFonts w:asciiTheme="minorEastAsia" w:hAnsiTheme="minorEastAsia"/>
        </w:rPr>
      </w:pPr>
      <w:r w:rsidRPr="000315E5">
        <w:rPr>
          <w:rFonts w:asciiTheme="minorEastAsia" w:hAnsiTheme="minorEastAsia" w:hint="eastAsia"/>
        </w:rPr>
        <w:t>令和　　年　　月　　日</w:t>
      </w:r>
    </w:p>
    <w:p w14:paraId="55695803" w14:textId="118A2714" w:rsidR="002F03A4" w:rsidRPr="000315E5" w:rsidRDefault="002F03A4" w:rsidP="002F03A4">
      <w:pPr>
        <w:jc w:val="right"/>
        <w:rPr>
          <w:rFonts w:asciiTheme="minorEastAsia" w:hAnsiTheme="minorEastAsia"/>
        </w:rPr>
      </w:pPr>
    </w:p>
    <w:p w14:paraId="1B6F8F77" w14:textId="7BC047ED" w:rsidR="000315E5" w:rsidRPr="000315E5" w:rsidRDefault="000315E5" w:rsidP="000315E5">
      <w:pPr>
        <w:widowControl/>
        <w:jc w:val="left"/>
        <w:rPr>
          <w:rFonts w:asciiTheme="minorEastAsia" w:hAnsiTheme="minorEastAsia" w:cs="ＭＳ Ｐゴシック"/>
          <w:kern w:val="0"/>
        </w:rPr>
      </w:pPr>
      <w:r w:rsidRPr="000315E5">
        <w:rPr>
          <w:rFonts w:asciiTheme="minorEastAsia" w:hAnsiTheme="minorEastAsia" w:cs="ＭＳ Ｐゴシック" w:hint="eastAsia"/>
          <w:color w:val="000000"/>
          <w:kern w:val="0"/>
        </w:rPr>
        <w:t>レドックス</w:t>
      </w:r>
      <w:r w:rsidRPr="000315E5">
        <w:rPr>
          <w:rFonts w:asciiTheme="minorEastAsia" w:hAnsiTheme="minorEastAsia" w:cs="Calibri"/>
          <w:color w:val="000000"/>
          <w:kern w:val="0"/>
        </w:rPr>
        <w:t>R&amp;D</w:t>
      </w:r>
      <w:r w:rsidRPr="000315E5">
        <w:rPr>
          <w:rFonts w:asciiTheme="minorEastAsia" w:hAnsiTheme="minorEastAsia" w:cs="ＭＳ Ｐゴシック" w:hint="eastAsia"/>
          <w:color w:val="000000"/>
          <w:kern w:val="0"/>
        </w:rPr>
        <w:t>戦略委員会会長殿、</w:t>
      </w:r>
    </w:p>
    <w:p w14:paraId="7C09E801" w14:textId="77777777" w:rsidR="00045D3F" w:rsidRPr="000315E5" w:rsidRDefault="00045D3F" w:rsidP="002F03A4">
      <w:pPr>
        <w:jc w:val="right"/>
        <w:rPr>
          <w:rFonts w:asciiTheme="minorEastAsia" w:hAnsiTheme="minorEastAsia"/>
        </w:rPr>
      </w:pPr>
    </w:p>
    <w:p w14:paraId="534737C1" w14:textId="78E5EB43" w:rsidR="0094517C" w:rsidRPr="000315E5" w:rsidRDefault="002F03A4">
      <w:pPr>
        <w:rPr>
          <w:rFonts w:asciiTheme="minorEastAsia" w:hAnsiTheme="minorEastAsia"/>
        </w:rPr>
      </w:pPr>
      <w:r w:rsidRPr="000315E5">
        <w:rPr>
          <w:rFonts w:asciiTheme="minorEastAsia" w:hAnsiTheme="minorEastAsia" w:hint="eastAsia"/>
        </w:rPr>
        <w:t xml:space="preserve">私　</w:t>
      </w:r>
      <w:r w:rsidRPr="000315E5">
        <w:rPr>
          <w:rFonts w:asciiTheme="minorEastAsia" w:hAnsiTheme="minorEastAsia" w:hint="eastAsia"/>
          <w:u w:val="single"/>
        </w:rPr>
        <w:t xml:space="preserve">　　　　　　　　　　　</w:t>
      </w:r>
      <w:r w:rsidRPr="000315E5">
        <w:rPr>
          <w:rFonts w:asciiTheme="minorEastAsia" w:hAnsiTheme="minorEastAsia" w:hint="eastAsia"/>
        </w:rPr>
        <w:t xml:space="preserve">　は　</w:t>
      </w:r>
      <w:r w:rsidRPr="000315E5">
        <w:rPr>
          <w:rFonts w:asciiTheme="minorEastAsia" w:hAnsiTheme="minorEastAsia" w:hint="eastAsia"/>
          <w:u w:val="single"/>
        </w:rPr>
        <w:t xml:space="preserve">　　　　</w:t>
      </w:r>
      <w:r w:rsidR="00FF2EBD">
        <w:rPr>
          <w:rFonts w:asciiTheme="minorEastAsia" w:hAnsiTheme="minorEastAsia" w:hint="eastAsia"/>
          <w:u w:val="single"/>
        </w:rPr>
        <w:t xml:space="preserve">　</w:t>
      </w:r>
      <w:r w:rsidRPr="000315E5">
        <w:rPr>
          <w:rFonts w:asciiTheme="minorEastAsia" w:hAnsiTheme="minorEastAsia" w:hint="eastAsia"/>
          <w:u w:val="single"/>
        </w:rPr>
        <w:t xml:space="preserve">　　　　</w:t>
      </w:r>
      <w:r w:rsidRPr="000315E5">
        <w:rPr>
          <w:rFonts w:asciiTheme="minorEastAsia" w:hAnsiTheme="minorEastAsia" w:hint="eastAsia"/>
        </w:rPr>
        <w:t xml:space="preserve">　をレドックス</w:t>
      </w:r>
      <w:r w:rsidRPr="000315E5">
        <w:rPr>
          <w:rFonts w:asciiTheme="minorEastAsia" w:hAnsiTheme="minorEastAsia"/>
        </w:rPr>
        <w:t>R&amp;D</w:t>
      </w:r>
      <w:r w:rsidRPr="000315E5">
        <w:rPr>
          <w:rFonts w:asciiTheme="minorEastAsia" w:hAnsiTheme="minorEastAsia" w:hint="eastAsia"/>
        </w:rPr>
        <w:t>戦略委員会の委員として適任と考えますので、ここに推薦します。</w:t>
      </w:r>
    </w:p>
    <w:p w14:paraId="51B3B85C" w14:textId="77777777" w:rsidR="00FF2EBD" w:rsidRDefault="00FF2EBD"/>
    <w:p w14:paraId="795E6C25" w14:textId="77777777" w:rsidR="00FE4A0A" w:rsidRPr="000315E5" w:rsidRDefault="00FE4A0A" w:rsidP="00FE4A0A">
      <w:pPr>
        <w:ind w:leftChars="1004" w:left="2410"/>
        <w:rPr>
          <w:rFonts w:asciiTheme="minorEastAsia" w:hAnsiTheme="minorEastAsia" w:hint="eastAsia"/>
        </w:rPr>
      </w:pPr>
      <w:r>
        <w:rPr>
          <w:rFonts w:asciiTheme="minorEastAsia" w:hAnsiTheme="minorEastAsia"/>
        </w:rPr>
        <w:t>推薦者（自著）</w:t>
      </w:r>
      <w:r w:rsidRPr="00B71C3A">
        <w:rPr>
          <w:rFonts w:asciiTheme="minorEastAsia" w:hAnsiTheme="minorEastAsia"/>
          <w:i/>
          <w:u w:val="single"/>
        </w:rPr>
        <w:t xml:space="preserve">　　　　　　　　　　　　　　　　　　</w:t>
      </w:r>
    </w:p>
    <w:p w14:paraId="1D84B1D0" w14:textId="33E528E3" w:rsidR="002F03A4" w:rsidRPr="00FE4A0A" w:rsidRDefault="002F03A4" w:rsidP="00FE4A0A">
      <w:pPr>
        <w:ind w:leftChars="1181" w:left="2834"/>
        <w:rPr>
          <w:u w:val="single"/>
        </w:rPr>
      </w:pPr>
      <w:bookmarkStart w:id="0" w:name="_GoBack"/>
      <w:bookmarkEnd w:id="0"/>
    </w:p>
    <w:sectPr w:rsidR="002F03A4" w:rsidRPr="00FE4A0A" w:rsidSect="00712271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2CA7CC" w14:textId="77777777" w:rsidR="000D0805" w:rsidRDefault="000D0805" w:rsidP="00FE4A0A">
      <w:r>
        <w:separator/>
      </w:r>
    </w:p>
  </w:endnote>
  <w:endnote w:type="continuationSeparator" w:id="0">
    <w:p w14:paraId="5E2F5504" w14:textId="77777777" w:rsidR="000D0805" w:rsidRDefault="000D0805" w:rsidP="00FE4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509DA4" w14:textId="77777777" w:rsidR="000D0805" w:rsidRDefault="000D0805" w:rsidP="00FE4A0A">
      <w:r>
        <w:separator/>
      </w:r>
    </w:p>
  </w:footnote>
  <w:footnote w:type="continuationSeparator" w:id="0">
    <w:p w14:paraId="60FA774E" w14:textId="77777777" w:rsidR="000D0805" w:rsidRDefault="000D0805" w:rsidP="00FE4A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DMyNrU0sTA0MTdV0lEKTi0uzszPAykwqgUACIVUjSwAAAA="/>
  </w:docVars>
  <w:rsids>
    <w:rsidRoot w:val="002F03A4"/>
    <w:rsid w:val="000315E5"/>
    <w:rsid w:val="00045D3F"/>
    <w:rsid w:val="000D0805"/>
    <w:rsid w:val="001708C0"/>
    <w:rsid w:val="002E7039"/>
    <w:rsid w:val="002F03A4"/>
    <w:rsid w:val="00380B57"/>
    <w:rsid w:val="003C4F17"/>
    <w:rsid w:val="00603845"/>
    <w:rsid w:val="00635CC1"/>
    <w:rsid w:val="00712271"/>
    <w:rsid w:val="00824C12"/>
    <w:rsid w:val="0094517C"/>
    <w:rsid w:val="00A44095"/>
    <w:rsid w:val="00A654C9"/>
    <w:rsid w:val="00CE33A4"/>
    <w:rsid w:val="00D31A0A"/>
    <w:rsid w:val="00FE4A0A"/>
    <w:rsid w:val="00FF2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636AD9"/>
  <w15:chartTrackingRefBased/>
  <w15:docId w15:val="{9E276E78-6933-F046-86AC-9CAD80C7E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045D3F"/>
    <w:pPr>
      <w:widowControl/>
      <w:spacing w:before="100" w:beforeAutospacing="1" w:after="100" w:afterAutospacing="1"/>
      <w:jc w:val="left"/>
      <w:outlineLvl w:val="0"/>
    </w:pPr>
    <w:rPr>
      <w:rFonts w:ascii="ＭＳ Ｐゴシック" w:eastAsia="ＭＳ Ｐゴシック" w:hAnsi="ＭＳ Ｐゴシック" w:cs="ＭＳ Ｐゴシック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045D3F"/>
    <w:rPr>
      <w:rFonts w:ascii="ＭＳ Ｐゴシック" w:eastAsia="ＭＳ Ｐゴシック" w:hAnsi="ＭＳ Ｐゴシック" w:cs="ＭＳ Ｐゴシック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a0"/>
    <w:rsid w:val="000315E5"/>
  </w:style>
  <w:style w:type="paragraph" w:styleId="a3">
    <w:name w:val="header"/>
    <w:basedOn w:val="a"/>
    <w:link w:val="a4"/>
    <w:uiPriority w:val="99"/>
    <w:unhideWhenUsed/>
    <w:rsid w:val="00FE4A0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E4A0A"/>
  </w:style>
  <w:style w:type="paragraph" w:styleId="a5">
    <w:name w:val="footer"/>
    <w:basedOn w:val="a"/>
    <w:link w:val="a6"/>
    <w:uiPriority w:val="99"/>
    <w:unhideWhenUsed/>
    <w:rsid w:val="00FE4A0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E4A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3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伊東 健</dc:creator>
  <cp:keywords/>
  <dc:description/>
  <cp:lastModifiedBy>多田羅 洋太</cp:lastModifiedBy>
  <cp:revision>4</cp:revision>
  <dcterms:created xsi:type="dcterms:W3CDTF">2021-04-16T00:24:00Z</dcterms:created>
  <dcterms:modified xsi:type="dcterms:W3CDTF">2021-04-22T04:46:00Z</dcterms:modified>
</cp:coreProperties>
</file>